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32635" w14:textId="1749D429" w:rsidR="00D747E9" w:rsidRDefault="00D747E9" w:rsidP="007B4A29">
      <w:pPr>
        <w:pStyle w:val="NoSpacing"/>
      </w:pPr>
      <w:r>
        <w:t>Name:</w:t>
      </w:r>
    </w:p>
    <w:p w14:paraId="065CE67D" w14:textId="77777777" w:rsidR="00D747E9" w:rsidRDefault="00D747E9" w:rsidP="007B4A29">
      <w:pPr>
        <w:pStyle w:val="NoSpacing"/>
      </w:pPr>
    </w:p>
    <w:p w14:paraId="2BC83AB4" w14:textId="3CDECB89" w:rsidR="002B441B" w:rsidRPr="00D747E9" w:rsidRDefault="00D747E9" w:rsidP="007B4A29">
      <w:pPr>
        <w:pStyle w:val="NoSpacing"/>
        <w:rPr>
          <w:u w:val="single"/>
        </w:rPr>
      </w:pPr>
      <w:r w:rsidRPr="00D747E9">
        <w:rPr>
          <w:b/>
          <w:bCs/>
          <w:u w:val="single"/>
        </w:rPr>
        <w:t xml:space="preserve">It’s All About </w:t>
      </w:r>
      <w:r w:rsidR="007B4A29" w:rsidRPr="00D747E9">
        <w:rPr>
          <w:b/>
          <w:bCs/>
          <w:u w:val="single"/>
        </w:rPr>
        <w:t>Friendship</w:t>
      </w:r>
      <w:r w:rsidRPr="00D747E9">
        <w:rPr>
          <w:b/>
          <w:bCs/>
        </w:rPr>
        <w:t>:</w:t>
      </w:r>
      <w:r>
        <w:rPr>
          <w:b/>
          <w:bCs/>
        </w:rPr>
        <w:t xml:space="preserve"> </w:t>
      </w:r>
      <w:r w:rsidRPr="00D747E9">
        <w:t xml:space="preserve">Friendship plays a major role in </w:t>
      </w:r>
      <w:r w:rsidRPr="00D747E9">
        <w:rPr>
          <w:i/>
          <w:iCs/>
        </w:rPr>
        <w:t>Of Mice and Men</w:t>
      </w:r>
      <w:r w:rsidRPr="00D747E9">
        <w:t xml:space="preserve">. </w:t>
      </w:r>
      <w:r>
        <w:t>Before we read, let’s think about the different aspects of friendships and what they mean to us.</w:t>
      </w:r>
    </w:p>
    <w:p w14:paraId="4E113E44" w14:textId="068EA53A" w:rsidR="007B4A29" w:rsidRPr="00D747E9" w:rsidRDefault="007B4A29" w:rsidP="007B4A29">
      <w:pPr>
        <w:pStyle w:val="NoSpacing"/>
      </w:pPr>
    </w:p>
    <w:p w14:paraId="548C7A8C" w14:textId="7AC3251C" w:rsidR="007B4A29" w:rsidRPr="00D747E9" w:rsidRDefault="007B4A29" w:rsidP="007B4A29">
      <w:pPr>
        <w:pStyle w:val="NoSpacing"/>
        <w:rPr>
          <w:rFonts w:cs="Tahoma"/>
        </w:rPr>
      </w:pPr>
      <w:r w:rsidRPr="00D747E9">
        <w:rPr>
          <w:rFonts w:cs="Tahoma"/>
          <w:b/>
          <w:bCs/>
          <w:i/>
          <w:iCs/>
        </w:rPr>
        <w:t>Unlikely Friendship</w:t>
      </w:r>
      <w:r w:rsidRPr="00D747E9">
        <w:rPr>
          <w:rFonts w:cs="Tahoma"/>
          <w:b/>
          <w:bCs/>
        </w:rPr>
        <w:t>:</w:t>
      </w:r>
      <w:r w:rsidRPr="00D747E9">
        <w:rPr>
          <w:rFonts w:cs="Tahoma"/>
        </w:rPr>
        <w:t xml:space="preserve"> </w:t>
      </w:r>
      <w:hyperlink r:id="rId4" w:history="1">
        <w:r w:rsidRPr="00D747E9">
          <w:rPr>
            <w:rStyle w:val="Hyperlink"/>
            <w:rFonts w:cs="Tahoma"/>
          </w:rPr>
          <w:t>A Dog and a Cheetah</w:t>
        </w:r>
      </w:hyperlink>
      <w:r w:rsidR="00DE54D9" w:rsidRPr="00D747E9">
        <w:rPr>
          <w:rFonts w:cs="Tahoma"/>
        </w:rPr>
        <w:t xml:space="preserve"> </w:t>
      </w:r>
      <w:r w:rsidR="00D747E9">
        <w:rPr>
          <w:rFonts w:cs="Tahoma"/>
        </w:rPr>
        <w:t xml:space="preserve"> </w:t>
      </w:r>
      <w:r w:rsidR="00DE54D9" w:rsidRPr="00D747E9">
        <w:t>(</w:t>
      </w:r>
      <w:r w:rsidR="00D747E9">
        <w:sym w:font="Wingdings" w:char="F0DF"/>
      </w:r>
      <w:r w:rsidR="00D747E9">
        <w:t xml:space="preserve"> </w:t>
      </w:r>
      <w:r w:rsidR="00DE54D9" w:rsidRPr="00D747E9">
        <w:t>scroll down</w:t>
      </w:r>
      <w:r w:rsidR="00D747E9">
        <w:t xml:space="preserve"> for video</w:t>
      </w:r>
      <w:r w:rsidR="00DE54D9" w:rsidRPr="00D747E9">
        <w:t>)</w:t>
      </w:r>
    </w:p>
    <w:p w14:paraId="4C4F3CBA" w14:textId="16D97F0B" w:rsidR="007B4A29" w:rsidRPr="00D747E9" w:rsidRDefault="007B4A29" w:rsidP="007B4A29">
      <w:pPr>
        <w:pStyle w:val="NoSpacing"/>
        <w:rPr>
          <w:rFonts w:cs="Tahoma"/>
        </w:rPr>
      </w:pPr>
    </w:p>
    <w:p w14:paraId="37462F24" w14:textId="6952AD82" w:rsidR="007B4A29" w:rsidRPr="00D747E9" w:rsidRDefault="00D747E9" w:rsidP="007B4A29">
      <w:pPr>
        <w:pStyle w:val="paragraph"/>
        <w:spacing w:before="0" w:beforeAutospacing="0" w:after="0" w:afterAutospacing="0"/>
        <w:textAlignment w:val="baseline"/>
        <w:rPr>
          <w:rFonts w:ascii="Tahoma" w:hAnsi="Tahoma" w:cs="Tahoma"/>
          <w:sz w:val="22"/>
          <w:szCs w:val="22"/>
        </w:rPr>
      </w:pPr>
      <w:r w:rsidRPr="00D747E9">
        <w:rPr>
          <w:rFonts w:ascii="Tahoma" w:hAnsi="Tahoma" w:cs="Tahoma"/>
          <w:sz w:val="22"/>
          <w:szCs w:val="22"/>
        </w:rPr>
        <w:t xml:space="preserve">In a paragraph or two, write a reaction to the story, </w:t>
      </w:r>
      <w:r>
        <w:rPr>
          <w:rFonts w:ascii="Tahoma" w:hAnsi="Tahoma" w:cs="Tahoma"/>
          <w:sz w:val="22"/>
          <w:szCs w:val="22"/>
        </w:rPr>
        <w:t xml:space="preserve">of </w:t>
      </w:r>
      <w:r w:rsidRPr="00D747E9">
        <w:rPr>
          <w:rStyle w:val="normaltextrun"/>
          <w:rFonts w:ascii="Tahoma" w:hAnsi="Tahoma" w:cs="Tahoma"/>
          <w:i/>
          <w:iCs/>
          <w:sz w:val="22"/>
          <w:szCs w:val="22"/>
        </w:rPr>
        <w:t>Unlikely Friends</w:t>
      </w:r>
      <w:r>
        <w:rPr>
          <w:rStyle w:val="normaltextrun"/>
          <w:rFonts w:ascii="Tahoma" w:hAnsi="Tahoma" w:cs="Tahoma"/>
          <w:i/>
          <w:iCs/>
          <w:sz w:val="22"/>
          <w:szCs w:val="22"/>
        </w:rPr>
        <w:t xml:space="preserve">. </w:t>
      </w:r>
      <w:r w:rsidRPr="00D747E9">
        <w:rPr>
          <w:rStyle w:val="normaltextrun"/>
          <w:rFonts w:ascii="Tahoma" w:hAnsi="Tahoma" w:cs="Tahoma"/>
          <w:sz w:val="22"/>
          <w:szCs w:val="22"/>
        </w:rPr>
        <w:t xml:space="preserve"> </w:t>
      </w:r>
      <w:r w:rsidR="007B4A29" w:rsidRPr="00D747E9">
        <w:rPr>
          <w:rStyle w:val="eop"/>
          <w:rFonts w:ascii="Tahoma" w:hAnsi="Tahoma" w:cs="Tahoma"/>
          <w:sz w:val="22"/>
          <w:szCs w:val="22"/>
        </w:rPr>
        <w:t> </w:t>
      </w:r>
      <w:r w:rsidR="007B4A29" w:rsidRPr="00D747E9">
        <w:rPr>
          <w:rStyle w:val="normaltextrun"/>
          <w:rFonts w:ascii="Tahoma" w:hAnsi="Tahoma" w:cs="Tahoma"/>
          <w:sz w:val="22"/>
          <w:szCs w:val="22"/>
        </w:rPr>
        <w:t>What can the unlikely friendships in the animal kingdom, teach us about human friendships? </w:t>
      </w:r>
      <w:r w:rsidR="007B4A29" w:rsidRPr="00D747E9">
        <w:rPr>
          <w:rStyle w:val="eop"/>
          <w:rFonts w:ascii="Tahoma" w:hAnsi="Tahoma" w:cs="Tahoma"/>
          <w:sz w:val="22"/>
          <w:szCs w:val="22"/>
        </w:rPr>
        <w:t> </w:t>
      </w:r>
      <w:r w:rsidRPr="00D747E9">
        <w:rPr>
          <w:rStyle w:val="normaltextrun"/>
          <w:rFonts w:ascii="Tahoma" w:hAnsi="Tahoma" w:cs="Tahoma"/>
          <w:sz w:val="22"/>
          <w:szCs w:val="22"/>
        </w:rPr>
        <w:t>Base</w:t>
      </w:r>
      <w:r>
        <w:rPr>
          <w:rStyle w:val="normaltextrun"/>
          <w:rFonts w:ascii="Tahoma" w:hAnsi="Tahoma" w:cs="Tahoma"/>
          <w:sz w:val="22"/>
          <w:szCs w:val="22"/>
        </w:rPr>
        <w:t xml:space="preserve"> your response</w:t>
      </w:r>
      <w:r w:rsidRPr="00D747E9">
        <w:rPr>
          <w:rStyle w:val="normaltextrun"/>
          <w:rFonts w:ascii="Tahoma" w:hAnsi="Tahoma" w:cs="Tahoma"/>
          <w:sz w:val="22"/>
          <w:szCs w:val="22"/>
        </w:rPr>
        <w:t xml:space="preserve"> on </w:t>
      </w:r>
      <w:r>
        <w:rPr>
          <w:rStyle w:val="normaltextrun"/>
          <w:rFonts w:ascii="Tahoma" w:hAnsi="Tahoma" w:cs="Tahoma"/>
          <w:sz w:val="22"/>
          <w:szCs w:val="22"/>
        </w:rPr>
        <w:t>the insight you have gained</w:t>
      </w:r>
      <w:r w:rsidRPr="00D747E9">
        <w:rPr>
          <w:rStyle w:val="normaltextrun"/>
          <w:rFonts w:ascii="Tahoma" w:hAnsi="Tahoma" w:cs="Tahoma"/>
          <w:sz w:val="22"/>
          <w:szCs w:val="22"/>
        </w:rPr>
        <w:t xml:space="preserve"> from</w:t>
      </w:r>
      <w:r>
        <w:rPr>
          <w:rStyle w:val="normaltextrun"/>
          <w:rFonts w:ascii="Tahoma" w:hAnsi="Tahoma" w:cs="Tahoma"/>
          <w:sz w:val="22"/>
          <w:szCs w:val="22"/>
        </w:rPr>
        <w:t xml:space="preserve"> </w:t>
      </w:r>
      <w:r w:rsidRPr="00D747E9">
        <w:rPr>
          <w:rStyle w:val="normaltextrun"/>
          <w:rFonts w:ascii="Tahoma" w:hAnsi="Tahoma" w:cs="Tahoma"/>
          <w:sz w:val="22"/>
          <w:szCs w:val="22"/>
        </w:rPr>
        <w:t>the video</w:t>
      </w:r>
      <w:r w:rsidR="007B4A29" w:rsidRPr="00D747E9">
        <w:rPr>
          <w:rStyle w:val="normaltextrun"/>
          <w:rFonts w:ascii="Tahoma" w:hAnsi="Tahoma" w:cs="Tahoma"/>
          <w:sz w:val="22"/>
          <w:szCs w:val="22"/>
        </w:rPr>
        <w:t>. </w:t>
      </w:r>
      <w:r w:rsidR="007B4A29" w:rsidRPr="00D747E9">
        <w:rPr>
          <w:rStyle w:val="normaltextrun"/>
          <w:rFonts w:ascii="Tahoma" w:hAnsi="Tahoma" w:cs="Tahoma"/>
          <w:sz w:val="22"/>
          <w:szCs w:val="22"/>
          <w:u w:val="single"/>
        </w:rPr>
        <w:t>Refer to the video clip</w:t>
      </w:r>
      <w:r w:rsidR="007B4A29" w:rsidRPr="00D747E9">
        <w:rPr>
          <w:rStyle w:val="normaltextrun"/>
          <w:rFonts w:ascii="Tahoma" w:hAnsi="Tahoma" w:cs="Tahoma"/>
          <w:sz w:val="22"/>
          <w:szCs w:val="22"/>
        </w:rPr>
        <w:t> in your paragraph(s) as support.</w:t>
      </w:r>
      <w:r w:rsidR="007B4A29" w:rsidRPr="00D747E9">
        <w:rPr>
          <w:rStyle w:val="eop"/>
          <w:rFonts w:ascii="Tahoma" w:hAnsi="Tahoma" w:cs="Tahoma"/>
          <w:sz w:val="22"/>
          <w:szCs w:val="22"/>
        </w:rPr>
        <w:t> </w:t>
      </w:r>
    </w:p>
    <w:p w14:paraId="1A8B4C60" w14:textId="23D73436" w:rsidR="007B4A29" w:rsidRPr="00D747E9" w:rsidRDefault="007B4A29" w:rsidP="007B4A29">
      <w:pPr>
        <w:pStyle w:val="paragraph"/>
        <w:spacing w:before="0" w:beforeAutospacing="0" w:after="0" w:afterAutospacing="0"/>
        <w:textAlignment w:val="baseline"/>
        <w:rPr>
          <w:rFonts w:ascii="Tahoma" w:hAnsi="Tahoma" w:cs="Tahoma"/>
          <w:sz w:val="16"/>
          <w:szCs w:val="16"/>
        </w:rPr>
      </w:pPr>
    </w:p>
    <w:p w14:paraId="6CFDBF9C" w14:textId="770FB234" w:rsidR="007B4A29" w:rsidRPr="00D747E9" w:rsidRDefault="00D747E9" w:rsidP="007B4A29">
      <w:pPr>
        <w:pStyle w:val="paragraph"/>
        <w:spacing w:before="0" w:beforeAutospacing="0" w:after="0" w:afterAutospacing="0"/>
        <w:textAlignment w:val="baseline"/>
        <w:rPr>
          <w:rFonts w:ascii="Tahoma" w:hAnsi="Tahoma" w:cs="Tahoma"/>
          <w:sz w:val="22"/>
          <w:szCs w:val="22"/>
        </w:rPr>
      </w:pPr>
      <w:r>
        <w:rPr>
          <w:rStyle w:val="normaltextrun"/>
          <w:rFonts w:ascii="Tahoma" w:hAnsi="Tahoma" w:cs="Tahoma"/>
          <w:sz w:val="22"/>
          <w:szCs w:val="22"/>
        </w:rPr>
        <w:t>Respond</w:t>
      </w:r>
      <w:r w:rsidR="007B4A29" w:rsidRPr="00D747E9">
        <w:rPr>
          <w:rStyle w:val="normaltextrun"/>
          <w:rFonts w:ascii="Tahoma" w:hAnsi="Tahoma" w:cs="Tahoma"/>
          <w:sz w:val="22"/>
          <w:szCs w:val="22"/>
        </w:rPr>
        <w:t xml:space="preserve"> here:</w:t>
      </w:r>
      <w:r w:rsidR="007B4A29" w:rsidRPr="00D747E9">
        <w:rPr>
          <w:rStyle w:val="eop"/>
          <w:rFonts w:ascii="Tahoma" w:hAnsi="Tahoma" w:cs="Tahoma"/>
          <w:sz w:val="22"/>
          <w:szCs w:val="22"/>
        </w:rPr>
        <w:t> </w:t>
      </w:r>
    </w:p>
    <w:p w14:paraId="30EB89CF" w14:textId="30345F5D" w:rsidR="007B4A29" w:rsidRPr="00D747E9" w:rsidRDefault="00D747E9" w:rsidP="007B4A29">
      <w:pPr>
        <w:pStyle w:val="NoSpacing"/>
      </w:pPr>
      <w:r>
        <w:rPr>
          <w:rFonts w:cs="Tahoma"/>
        </w:rPr>
        <w:t>●</w:t>
      </w:r>
    </w:p>
    <w:p w14:paraId="6923424C" w14:textId="47776F79" w:rsidR="007B4A29" w:rsidRPr="00D747E9" w:rsidRDefault="007B4A29" w:rsidP="007B4A29">
      <w:pPr>
        <w:pStyle w:val="NoSpacing"/>
      </w:pPr>
    </w:p>
    <w:p w14:paraId="4BFC3CE3" w14:textId="77777777" w:rsidR="007B4A29" w:rsidRPr="00D747E9" w:rsidRDefault="007B4A29" w:rsidP="007B4A29">
      <w:pPr>
        <w:pStyle w:val="NoSpacing"/>
      </w:pPr>
    </w:p>
    <w:p w14:paraId="604E9255" w14:textId="407C86C1" w:rsidR="007B4A29" w:rsidRPr="00D747E9" w:rsidRDefault="007B4A29" w:rsidP="007B4A29">
      <w:pPr>
        <w:pStyle w:val="NoSpacing"/>
      </w:pPr>
    </w:p>
    <w:p w14:paraId="044A67BE" w14:textId="357A9E65" w:rsidR="001C61BF" w:rsidRPr="00D747E9" w:rsidRDefault="001C61BF" w:rsidP="007B4A29">
      <w:pPr>
        <w:pStyle w:val="NoSpacing"/>
      </w:pPr>
    </w:p>
    <w:p w14:paraId="3C1B4F46" w14:textId="77777777" w:rsidR="001C61BF" w:rsidRPr="00D747E9" w:rsidRDefault="001C61BF" w:rsidP="007B4A29">
      <w:pPr>
        <w:pStyle w:val="NoSpacing"/>
      </w:pPr>
    </w:p>
    <w:p w14:paraId="50C1BB85" w14:textId="77777777" w:rsidR="007B4A29" w:rsidRPr="00D747E9" w:rsidRDefault="007B4A29" w:rsidP="007B4A29">
      <w:pPr>
        <w:pStyle w:val="NoSpacing"/>
      </w:pPr>
    </w:p>
    <w:p w14:paraId="1DD0E9F7" w14:textId="77777777" w:rsidR="007B4A29" w:rsidRPr="00D747E9" w:rsidRDefault="007B4A29" w:rsidP="007B4A29">
      <w:pPr>
        <w:pStyle w:val="NoSpacing"/>
      </w:pPr>
    </w:p>
    <w:p w14:paraId="2965527A" w14:textId="61B0AE98" w:rsidR="007B4A29" w:rsidRPr="00D747E9" w:rsidRDefault="00D747E9" w:rsidP="007B4A29">
      <w:pPr>
        <w:pStyle w:val="NoSpacing"/>
        <w:rPr>
          <w:b/>
          <w:bCs/>
        </w:rPr>
      </w:pPr>
      <w:r>
        <w:rPr>
          <w:b/>
          <w:bCs/>
        </w:rPr>
        <w:t xml:space="preserve">Friendship Has No Boundaries: </w:t>
      </w:r>
      <w:hyperlink r:id="rId5" w:history="1">
        <w:r w:rsidR="007B4A29" w:rsidRPr="00D747E9">
          <w:rPr>
            <w:rStyle w:val="Hyperlink"/>
            <w:b/>
            <w:bCs/>
          </w:rPr>
          <w:t>A Girl and Her Duck</w:t>
        </w:r>
        <w:r w:rsidR="00DE54D9" w:rsidRPr="00D747E9">
          <w:rPr>
            <w:rStyle w:val="Hyperlink"/>
            <w:b/>
            <w:bCs/>
          </w:rPr>
          <w:t xml:space="preserve"> </w:t>
        </w:r>
      </w:hyperlink>
      <w:r w:rsidR="00DE54D9" w:rsidRPr="00D747E9">
        <w:rPr>
          <w:b/>
          <w:bCs/>
        </w:rPr>
        <w:t xml:space="preserve"> </w:t>
      </w:r>
    </w:p>
    <w:p w14:paraId="65965213" w14:textId="77777777" w:rsidR="007B4A29" w:rsidRPr="00D747E9" w:rsidRDefault="007B4A29" w:rsidP="007B4A29">
      <w:pPr>
        <w:pStyle w:val="NoSpacing"/>
        <w:rPr>
          <w:color w:val="000000"/>
        </w:rPr>
      </w:pPr>
      <w:bookmarkStart w:id="0" w:name="_Hlk39591289"/>
      <w:r w:rsidRPr="00D747E9">
        <w:rPr>
          <w:color w:val="000000"/>
        </w:rPr>
        <w:t xml:space="preserve">In a paragraph or two, write a reaction to the story, </w:t>
      </w:r>
      <w:bookmarkEnd w:id="0"/>
      <w:r w:rsidRPr="00D747E9">
        <w:rPr>
          <w:color w:val="000000"/>
        </w:rPr>
        <w:t xml:space="preserve">“A Girl and Her Duck” from CBS News: On the Road with Steve Hartman. In the paragraph(s), include what you observed while you watched. Maybe watch it again and take note of things you may have missed the first time around. </w:t>
      </w:r>
    </w:p>
    <w:p w14:paraId="660C302A" w14:textId="116B89E8" w:rsidR="007B4A29" w:rsidRPr="00D747E9" w:rsidRDefault="007B4A29" w:rsidP="007B4A29">
      <w:pPr>
        <w:pStyle w:val="NoSpacing"/>
        <w:rPr>
          <w:b/>
          <w:bCs/>
          <w:color w:val="000000"/>
        </w:rPr>
      </w:pPr>
      <w:r w:rsidRPr="00D747E9">
        <w:rPr>
          <w:b/>
          <w:bCs/>
          <w:color w:val="000000"/>
        </w:rPr>
        <w:t>What can we learn about love and life and friendship from it?</w:t>
      </w:r>
    </w:p>
    <w:p w14:paraId="3AF32828" w14:textId="77777777" w:rsidR="007B4A29" w:rsidRPr="00D747E9" w:rsidRDefault="007B4A29" w:rsidP="007B4A29">
      <w:pPr>
        <w:pStyle w:val="NoSpacing"/>
        <w:rPr>
          <w:color w:val="000000"/>
        </w:rPr>
      </w:pPr>
    </w:p>
    <w:p w14:paraId="7CA09D7C" w14:textId="2B10B4C1" w:rsidR="007B4A29" w:rsidRPr="00D747E9" w:rsidRDefault="007B4A29" w:rsidP="007B4A29">
      <w:pPr>
        <w:pStyle w:val="NoSpacing"/>
        <w:rPr>
          <w:color w:val="000000"/>
        </w:rPr>
      </w:pPr>
      <w:r w:rsidRPr="00D747E9">
        <w:rPr>
          <w:color w:val="000000"/>
        </w:rPr>
        <w:t>Respond here:</w:t>
      </w:r>
    </w:p>
    <w:p w14:paraId="35F6B254" w14:textId="643B50F8" w:rsidR="007B4A29" w:rsidRPr="00D747E9" w:rsidRDefault="00D747E9">
      <w:r>
        <w:rPr>
          <w:rFonts w:cs="Tahoma"/>
        </w:rPr>
        <w:t>●</w:t>
      </w:r>
    </w:p>
    <w:p w14:paraId="5F2BB413" w14:textId="2AA82880" w:rsidR="007B4A29" w:rsidRPr="00D747E9" w:rsidRDefault="007B4A29"/>
    <w:p w14:paraId="10268A0C" w14:textId="01333B9B" w:rsidR="007B4A29" w:rsidRPr="00D747E9" w:rsidRDefault="007B4A29"/>
    <w:p w14:paraId="2582597D" w14:textId="57AE038D" w:rsidR="001C61BF" w:rsidRPr="00D747E9" w:rsidRDefault="001C61BF"/>
    <w:p w14:paraId="49CB1C54" w14:textId="100A8FC5" w:rsidR="001C61BF" w:rsidRPr="00D747E9" w:rsidRDefault="001C61BF"/>
    <w:p w14:paraId="003A3676" w14:textId="77777777" w:rsidR="001C61BF" w:rsidRPr="00D747E9" w:rsidRDefault="001C61BF"/>
    <w:p w14:paraId="7786F6B4" w14:textId="782A134C" w:rsidR="007B4A29" w:rsidRPr="00D747E9" w:rsidRDefault="007B4A29" w:rsidP="007B4A29">
      <w:pPr>
        <w:pStyle w:val="NoSpacing"/>
        <w:rPr>
          <w:b/>
          <w:bCs/>
        </w:rPr>
      </w:pPr>
      <w:r w:rsidRPr="00D747E9">
        <w:rPr>
          <w:b/>
          <w:bCs/>
        </w:rPr>
        <w:t>Friendship Qualities:</w:t>
      </w:r>
      <w:r w:rsidR="001C61BF" w:rsidRPr="00D747E9">
        <w:rPr>
          <w:b/>
          <w:bCs/>
        </w:rPr>
        <w:t xml:space="preserve">  </w:t>
      </w:r>
    </w:p>
    <w:p w14:paraId="62B0DA2C" w14:textId="7C8D059A" w:rsidR="00D747E9" w:rsidRPr="00D747E9" w:rsidRDefault="00D747E9" w:rsidP="00D747E9">
      <w:pPr>
        <w:pStyle w:val="NoSpacing"/>
        <w:rPr>
          <w:sz w:val="20"/>
          <w:szCs w:val="20"/>
        </w:rPr>
      </w:pPr>
      <w:r w:rsidRPr="00D747E9">
        <w:rPr>
          <w:sz w:val="20"/>
          <w:szCs w:val="20"/>
          <w:u w:val="single"/>
        </w:rPr>
        <w:t>Optional Video</w:t>
      </w:r>
      <w:r w:rsidRPr="00D747E9">
        <w:rPr>
          <w:sz w:val="20"/>
          <w:szCs w:val="20"/>
        </w:rPr>
        <w:t>:</w:t>
      </w:r>
      <w:r w:rsidR="001D2D17">
        <w:rPr>
          <w:sz w:val="20"/>
          <w:szCs w:val="20"/>
        </w:rPr>
        <w:t xml:space="preserve"> </w:t>
      </w:r>
      <w:hyperlink r:id="rId6" w:history="1">
        <w:r w:rsidR="001D2D17" w:rsidRPr="001D2D17">
          <w:rPr>
            <w:rStyle w:val="Hyperlink"/>
            <w:sz w:val="20"/>
            <w:szCs w:val="20"/>
          </w:rPr>
          <w:t>Oldest Friendship in Hollywood</w:t>
        </w:r>
      </w:hyperlink>
    </w:p>
    <w:p w14:paraId="1DEE7E42" w14:textId="77777777" w:rsidR="007B4A29" w:rsidRPr="00D747E9" w:rsidRDefault="007B4A29" w:rsidP="007B4A29">
      <w:pPr>
        <w:pStyle w:val="NoSpacing"/>
      </w:pPr>
    </w:p>
    <w:p w14:paraId="0FB34D8E" w14:textId="77777777" w:rsidR="007B4A29" w:rsidRPr="00D747E9" w:rsidRDefault="007B4A29" w:rsidP="007B4A29">
      <w:pPr>
        <w:pStyle w:val="NoSpacing"/>
        <w:rPr>
          <w:b/>
          <w:bCs/>
        </w:rPr>
      </w:pPr>
      <w:r w:rsidRPr="00D747E9">
        <w:rPr>
          <w:b/>
          <w:bCs/>
        </w:rPr>
        <w:t>In a paragraph or two, discuss the qualities you look for in a friend.</w:t>
      </w:r>
    </w:p>
    <w:p w14:paraId="6CB3054B" w14:textId="77777777" w:rsidR="007B4A29" w:rsidRPr="00D747E9" w:rsidRDefault="007B4A29" w:rsidP="007B4A29">
      <w:pPr>
        <w:pStyle w:val="NoSpacing"/>
      </w:pPr>
      <w:r w:rsidRPr="00D747E9">
        <w:t>Consider some of the following as you write your response:</w:t>
      </w:r>
    </w:p>
    <w:p w14:paraId="2ADEFDBE" w14:textId="77777777" w:rsidR="007B4A29" w:rsidRPr="00D747E9" w:rsidRDefault="007B4A29" w:rsidP="007B4A29">
      <w:pPr>
        <w:pStyle w:val="NoSpacing"/>
      </w:pPr>
      <w:r w:rsidRPr="00D747E9">
        <w:t>-Do opposites really attract?</w:t>
      </w:r>
    </w:p>
    <w:p w14:paraId="47B9204A" w14:textId="77777777" w:rsidR="007B4A29" w:rsidRPr="00D747E9" w:rsidRDefault="007B4A29" w:rsidP="007B4A29">
      <w:pPr>
        <w:pStyle w:val="NoSpacing"/>
      </w:pPr>
      <w:r w:rsidRPr="00D747E9">
        <w:t>-Do we have to like/love everything about someone in order to maintain a friendship?</w:t>
      </w:r>
    </w:p>
    <w:p w14:paraId="24188E8D" w14:textId="77777777" w:rsidR="007B4A29" w:rsidRPr="00D747E9" w:rsidRDefault="007B4A29" w:rsidP="007B4A29">
      <w:pPr>
        <w:pStyle w:val="NoSpacing"/>
      </w:pPr>
      <w:r w:rsidRPr="00D747E9">
        <w:t>-Do friends have to have everything/anything in common to be friends?</w:t>
      </w:r>
    </w:p>
    <w:p w14:paraId="5D217EA1" w14:textId="77777777" w:rsidR="007B4A29" w:rsidRPr="00D747E9" w:rsidRDefault="007B4A29" w:rsidP="007B4A29">
      <w:pPr>
        <w:pStyle w:val="NoSpacing"/>
      </w:pPr>
      <w:r w:rsidRPr="00D747E9">
        <w:t>-Do friends have to see each other often to maintain a friendship?</w:t>
      </w:r>
    </w:p>
    <w:p w14:paraId="6903C44C" w14:textId="77777777" w:rsidR="007B4A29" w:rsidRPr="00D747E9" w:rsidRDefault="007B4A29" w:rsidP="007B4A29">
      <w:pPr>
        <w:pStyle w:val="NoSpacing"/>
      </w:pPr>
      <w:r w:rsidRPr="00D747E9">
        <w:t>-What causes friendships to evolve and change?</w:t>
      </w:r>
    </w:p>
    <w:p w14:paraId="508E8155" w14:textId="77777777" w:rsidR="007B4A29" w:rsidRPr="00D747E9" w:rsidRDefault="007B4A29" w:rsidP="007B4A29">
      <w:pPr>
        <w:pStyle w:val="NoSpacing"/>
      </w:pPr>
      <w:r w:rsidRPr="00D747E9">
        <w:t>-How do people stay friends for 10, 20...or 70 years?</w:t>
      </w:r>
    </w:p>
    <w:p w14:paraId="62547931" w14:textId="77777777" w:rsidR="007B4A29" w:rsidRPr="00D747E9" w:rsidRDefault="007B4A29" w:rsidP="007B4A29">
      <w:pPr>
        <w:pStyle w:val="NoSpacing"/>
      </w:pPr>
    </w:p>
    <w:p w14:paraId="06047F09" w14:textId="616E5F8C" w:rsidR="007B4A29" w:rsidRPr="00D747E9" w:rsidRDefault="007B4A29" w:rsidP="007B4A29">
      <w:pPr>
        <w:pStyle w:val="NoSpacing"/>
      </w:pPr>
      <w:r w:rsidRPr="00D747E9">
        <w:t>Write your response here:</w:t>
      </w:r>
    </w:p>
    <w:p w14:paraId="057C7BBC" w14:textId="529E204C" w:rsidR="007B4A29" w:rsidRPr="00D747E9" w:rsidRDefault="00D747E9">
      <w:r>
        <w:rPr>
          <w:rFonts w:cs="Tahoma"/>
        </w:rPr>
        <w:t>●</w:t>
      </w:r>
    </w:p>
    <w:p w14:paraId="0130FAC8" w14:textId="77777777" w:rsidR="007B4A29" w:rsidRPr="00D747E9" w:rsidRDefault="007B4A29"/>
    <w:sectPr w:rsidR="007B4A29" w:rsidRPr="00D747E9" w:rsidSect="009A29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jcwtDAyNTI1tLBQ0lEKTi0uzszPAykwrAUAMLazuiwAAAA="/>
  </w:docVars>
  <w:rsids>
    <w:rsidRoot w:val="007B4A29"/>
    <w:rsid w:val="001C61BF"/>
    <w:rsid w:val="001D2D17"/>
    <w:rsid w:val="002B441B"/>
    <w:rsid w:val="007B4A29"/>
    <w:rsid w:val="009A29D9"/>
    <w:rsid w:val="009D1013"/>
    <w:rsid w:val="00D747E9"/>
    <w:rsid w:val="00DE54D9"/>
    <w:rsid w:val="00DF1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59F5E"/>
  <w15:chartTrackingRefBased/>
  <w15:docId w15:val="{38356338-4D16-48F1-A8E3-E6225AC75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Theme="minorHAnsi" w:hAnsi="Tahom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4A2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B4A29"/>
    <w:pPr>
      <w:spacing w:after="0" w:line="240" w:lineRule="auto"/>
    </w:pPr>
  </w:style>
  <w:style w:type="paragraph" w:customStyle="1" w:styleId="paragraph">
    <w:name w:val="paragraph"/>
    <w:basedOn w:val="Normal"/>
    <w:rsid w:val="007B4A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B4A29"/>
  </w:style>
  <w:style w:type="character" w:customStyle="1" w:styleId="eop">
    <w:name w:val="eop"/>
    <w:basedOn w:val="DefaultParagraphFont"/>
    <w:rsid w:val="007B4A29"/>
  </w:style>
  <w:style w:type="character" w:styleId="Hyperlink">
    <w:name w:val="Hyperlink"/>
    <w:basedOn w:val="DefaultParagraphFont"/>
    <w:uiPriority w:val="99"/>
    <w:unhideWhenUsed/>
    <w:rsid w:val="00DE54D9"/>
    <w:rPr>
      <w:color w:val="0563C1" w:themeColor="hyperlink"/>
      <w:u w:val="single"/>
    </w:rPr>
  </w:style>
  <w:style w:type="character" w:styleId="UnresolvedMention">
    <w:name w:val="Unresolved Mention"/>
    <w:basedOn w:val="DefaultParagraphFont"/>
    <w:uiPriority w:val="99"/>
    <w:semiHidden/>
    <w:unhideWhenUsed/>
    <w:rsid w:val="00DE54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126552">
      <w:bodyDiv w:val="1"/>
      <w:marLeft w:val="0"/>
      <w:marRight w:val="0"/>
      <w:marTop w:val="0"/>
      <w:marBottom w:val="0"/>
      <w:divBdr>
        <w:top w:val="none" w:sz="0" w:space="0" w:color="auto"/>
        <w:left w:val="none" w:sz="0" w:space="0" w:color="auto"/>
        <w:bottom w:val="none" w:sz="0" w:space="0" w:color="auto"/>
        <w:right w:val="none" w:sz="0" w:space="0" w:color="auto"/>
      </w:divBdr>
    </w:div>
    <w:div w:id="298925513">
      <w:bodyDiv w:val="1"/>
      <w:marLeft w:val="0"/>
      <w:marRight w:val="0"/>
      <w:marTop w:val="0"/>
      <w:marBottom w:val="0"/>
      <w:divBdr>
        <w:top w:val="none" w:sz="0" w:space="0" w:color="auto"/>
        <w:left w:val="none" w:sz="0" w:space="0" w:color="auto"/>
        <w:bottom w:val="none" w:sz="0" w:space="0" w:color="auto"/>
        <w:right w:val="none" w:sz="0" w:space="0" w:color="auto"/>
      </w:divBdr>
    </w:div>
    <w:div w:id="469448134">
      <w:bodyDiv w:val="1"/>
      <w:marLeft w:val="0"/>
      <w:marRight w:val="0"/>
      <w:marTop w:val="0"/>
      <w:marBottom w:val="0"/>
      <w:divBdr>
        <w:top w:val="none" w:sz="0" w:space="0" w:color="auto"/>
        <w:left w:val="none" w:sz="0" w:space="0" w:color="auto"/>
        <w:bottom w:val="none" w:sz="0" w:space="0" w:color="auto"/>
        <w:right w:val="none" w:sz="0" w:space="0" w:color="auto"/>
      </w:divBdr>
      <w:divsChild>
        <w:div w:id="1389301536">
          <w:marLeft w:val="0"/>
          <w:marRight w:val="0"/>
          <w:marTop w:val="0"/>
          <w:marBottom w:val="0"/>
          <w:divBdr>
            <w:top w:val="none" w:sz="0" w:space="0" w:color="auto"/>
            <w:left w:val="none" w:sz="0" w:space="0" w:color="auto"/>
            <w:bottom w:val="none" w:sz="0" w:space="0" w:color="auto"/>
            <w:right w:val="none" w:sz="0" w:space="0" w:color="auto"/>
          </w:divBdr>
        </w:div>
        <w:div w:id="1092581041">
          <w:marLeft w:val="0"/>
          <w:marRight w:val="0"/>
          <w:marTop w:val="0"/>
          <w:marBottom w:val="0"/>
          <w:divBdr>
            <w:top w:val="none" w:sz="0" w:space="0" w:color="auto"/>
            <w:left w:val="none" w:sz="0" w:space="0" w:color="auto"/>
            <w:bottom w:val="none" w:sz="0" w:space="0" w:color="auto"/>
            <w:right w:val="none" w:sz="0" w:space="0" w:color="auto"/>
          </w:divBdr>
        </w:div>
        <w:div w:id="360789335">
          <w:marLeft w:val="0"/>
          <w:marRight w:val="0"/>
          <w:marTop w:val="0"/>
          <w:marBottom w:val="0"/>
          <w:divBdr>
            <w:top w:val="none" w:sz="0" w:space="0" w:color="auto"/>
            <w:left w:val="none" w:sz="0" w:space="0" w:color="auto"/>
            <w:bottom w:val="none" w:sz="0" w:space="0" w:color="auto"/>
            <w:right w:val="none" w:sz="0" w:space="0" w:color="auto"/>
          </w:divBdr>
        </w:div>
        <w:div w:id="1772969429">
          <w:marLeft w:val="0"/>
          <w:marRight w:val="0"/>
          <w:marTop w:val="0"/>
          <w:marBottom w:val="0"/>
          <w:divBdr>
            <w:top w:val="none" w:sz="0" w:space="0" w:color="auto"/>
            <w:left w:val="none" w:sz="0" w:space="0" w:color="auto"/>
            <w:bottom w:val="none" w:sz="0" w:space="0" w:color="auto"/>
            <w:right w:val="none" w:sz="0" w:space="0" w:color="auto"/>
          </w:divBdr>
        </w:div>
        <w:div w:id="1163395910">
          <w:marLeft w:val="0"/>
          <w:marRight w:val="0"/>
          <w:marTop w:val="0"/>
          <w:marBottom w:val="0"/>
          <w:divBdr>
            <w:top w:val="none" w:sz="0" w:space="0" w:color="auto"/>
            <w:left w:val="none" w:sz="0" w:space="0" w:color="auto"/>
            <w:bottom w:val="none" w:sz="0" w:space="0" w:color="auto"/>
            <w:right w:val="none" w:sz="0" w:space="0" w:color="auto"/>
          </w:divBdr>
        </w:div>
      </w:divsChild>
    </w:div>
    <w:div w:id="1767270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774HJQ9AdRk" TargetMode="External"/><Relationship Id="rId5" Type="http://schemas.openxmlformats.org/officeDocument/2006/relationships/hyperlink" Target="https://www.youtube.com/watch?v=PBKEtSgGhi8" TargetMode="External"/><Relationship Id="rId4" Type="http://schemas.openxmlformats.org/officeDocument/2006/relationships/hyperlink" Target="https://www.englishbyfrench.net/english-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6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French</dc:creator>
  <cp:keywords/>
  <dc:description/>
  <cp:lastModifiedBy>Cynthia French</cp:lastModifiedBy>
  <cp:revision>4</cp:revision>
  <dcterms:created xsi:type="dcterms:W3CDTF">2020-04-30T16:16:00Z</dcterms:created>
  <dcterms:modified xsi:type="dcterms:W3CDTF">2020-05-05T21:21:00Z</dcterms:modified>
</cp:coreProperties>
</file>